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Internship</w:t>
      </w:r>
      <w:r>
        <w:t xml:space="preserve"> </w:t>
      </w:r>
      <w:r>
        <w:t xml:space="preserve">in</w:t>
      </w:r>
      <w:r>
        <w:t xml:space="preserve"> </w:t>
      </w:r>
      <w:r>
        <w:t xml:space="preserve">Rome,</w:t>
      </w:r>
      <w:r>
        <w:t xml:space="preserve"> </w:t>
      </w:r>
      <w:r>
        <w:t xml:space="preserve">Italy</w:t>
      </w:r>
    </w:p>
    <w:bookmarkStart w:id="20" w:name="internship-application-letter"/>
    <w:p>
      <w:pPr>
        <w:pStyle w:val="Heading1"/>
      </w:pPr>
      <w:r>
        <w:t xml:space="preserve">Internship Application Letter</w:t>
      </w:r>
    </w:p>
    <w:p>
      <w:pPr>
        <w:pStyle w:val="FirstParagraph"/>
      </w:pPr>
      <w:r>
        <w:t xml:space="preserve">For the Banking Internship Position at [Bank Name], Rome, Ital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Hiring Manager</w:t>
      </w:r>
    </w:p>
    <w:p>
      <w:pPr>
        <w:pStyle w:val="BodyText"/>
      </w:pPr>
      <w:r>
        <w:t xml:space="preserve">[Bank Name]</w:t>
      </w:r>
    </w:p>
    <w:p>
      <w:pPr>
        <w:pStyle w:val="BodyText"/>
      </w:pPr>
      <w:r>
        <w:t xml:space="preserve">Palazzo [Bank Building Name]</w:t>
      </w:r>
    </w:p>
    <w:p>
      <w:pPr>
        <w:pStyle w:val="BodyText"/>
      </w:pPr>
      <w:r>
        <w:t xml:space="preserve">Piazza [Nearest Square], 1</w:t>
      </w:r>
    </w:p>
    <w:p>
      <w:pPr>
        <w:pStyle w:val="BodyText"/>
      </w:pPr>
      <w:r>
        <w:t xml:space="preserve">00186 Roma, Italy</w:t>
      </w:r>
    </w:p>
    <w:bookmarkStart w:id="21" w:name="X385ccda69b634ed84efc5951208e9ededb4e5cb"/>
    <w:p>
      <w:pPr>
        <w:pStyle w:val="Heading2"/>
      </w:pPr>
      <w:r>
        <w:t xml:space="preserve">Subject: Application for Banking Internship – Passionate Finance Student Seeking to Contribute in Italy Rome</w:t>
      </w:r>
    </w:p>
    <w:bookmarkEnd w:id="21"/>
    <w:p>
      <w:pPr>
        <w:pStyle w:val="FirstParagraph"/>
      </w:pPr>
      <w:r>
        <w:t xml:space="preserve">Dear Hiring Manager,</w:t>
      </w:r>
    </w:p>
    <w:p>
      <w:pPr>
        <w:pStyle w:val="BodyText"/>
      </w:pPr>
      <w:r>
        <w:t xml:space="preserve">I am writing with profound enthusiasm to submit my application for the Banking Internship position at [Bank Name] in Rome, Italy. As a dedicated Finance undergraduate student at LUISS Guido Carli University with a specialization in International Banking and Financial Markets, I have meticulously crafted this Internship Application Letter to express my unwavering commitment to becoming an exceptional</w:t>
      </w:r>
      <w:r>
        <w:t xml:space="preserve"> </w:t>
      </w:r>
      <w:r>
        <w:rPr>
          <w:bCs/>
          <w:b/>
        </w:rPr>
        <w:t xml:space="preserve">Banker</w:t>
      </w:r>
      <w:r>
        <w:t xml:space="preserve"> </w:t>
      </w:r>
      <w:r>
        <w:t xml:space="preserve">within one of Europe's most prestigious financial hubs. The opportunity to immerse myself in the dynamic landscape of Italian banking while contributing to your esteemed institution represents the pivotal next step in my professional journey, and I am confident that my academic rigor, cultural adaptability, and passion for sustainable finance align seamlessly with [Bank Name]'s visionary approach to client-centric banking in</w:t>
      </w:r>
      <w:r>
        <w:t xml:space="preserve"> </w:t>
      </w:r>
      <w:r>
        <w:rPr>
          <w:bCs/>
          <w:b/>
        </w:rPr>
        <w:t xml:space="preserve">Italy Rome</w:t>
      </w:r>
      <w:r>
        <w:t xml:space="preserve">.</w:t>
      </w:r>
    </w:p>
    <w:p>
      <w:pPr>
        <w:pStyle w:val="BodyText"/>
      </w:pPr>
      <w:r>
        <w:t xml:space="preserve">My academic foundation has been meticulously designed to prepare me for the complexities of modern banking. During my third year at LUISS, I completed a rigorous curriculum including Advanced Corporate Finance, Risk Management in European Markets, and Cross-Cultural Negotiation Strategies – all contextualized through case studies centered on Mediterranean financial ecosystems. Notably, my capstone project analyzed the integration of fintech innovations within traditional Italian banking networks using [Bank Name]'s recent digital transformation initiatives as a benchmark. This research revealed how institutions like yours are redefining client engagement in Rome by blending centuries-old trust with cutting-edge blockchain solutions for SME lending – a perspective I am eager to contribute to firsthand. My academic record (GPA: 3.8/4.0) was further enriched by an exchange semester at Bocconi University, where I collaborated on a project assessing the impact of ESG criteria on Italian private banking portfolios, directly resonating with [Bank Name]'s leadership in sustainable finance.</w:t>
      </w:r>
    </w:p>
    <w:p>
      <w:pPr>
        <w:pStyle w:val="BodyText"/>
      </w:pPr>
      <w:r>
        <w:t xml:space="preserve">What truly distinguishes my candidacy is my profound understanding of Rome's unique financial environment and my fluency in navigating its cultural nuances. Having lived in Trastevere for three years during high school, I possess intimate familiarity with Roman business etiquette – from the importance of "la presentazione" (formal introductions) to the strategic role of lunch meetings ("pranzo di lavoro") in building client relationships. This cultural intelligence was instrumental when I volunteered as a financial literacy tutor at Centro Sociale Don Orione, where I developed budgeting workshops for immigrant entrepreneurs navigating Rome's commercial landscape. My ability to bridge language barriers (fluent in Italian and English, with working knowledge of Spanish) positions me to immediately assist your international client base – a critical asset for any aspiring</w:t>
      </w:r>
      <w:r>
        <w:t xml:space="preserve"> </w:t>
      </w:r>
      <w:r>
        <w:rPr>
          <w:bCs/>
          <w:b/>
        </w:rPr>
        <w:t xml:space="preserve">Banker</w:t>
      </w:r>
      <w:r>
        <w:t xml:space="preserve"> </w:t>
      </w:r>
      <w:r>
        <w:t xml:space="preserve">operating in the heart of</w:t>
      </w:r>
      <w:r>
        <w:t xml:space="preserve"> </w:t>
      </w:r>
      <w:r>
        <w:rPr>
          <w:bCs/>
          <w:b/>
        </w:rPr>
        <w:t xml:space="preserve">Italy Rome</w:t>
      </w:r>
      <w:r>
        <w:t xml:space="preserve">. Furthermore, my recent internship at Banca Monte dei Paschi di Siena's Corporate Banking division taught me to balance regulatory precision with entrepreneurial thinking while managing a €500K SME portfolio – directly relevant to [Bank Name]'s focus on supporting Rome's vibrant startup ecosystem in the EUR district.</w:t>
      </w:r>
    </w:p>
    <w:p>
      <w:pPr>
        <w:pStyle w:val="BodyText"/>
      </w:pPr>
      <w:r>
        <w:t xml:space="preserve">I am particularly drawn to [Bank Name] because of your groundbreaking "Roma Crea" initiative, which empowers local artisans through tailored financial products – a model that mirrors my belief that banking must serve as an engine for community prosperity. Your recent partnership with Rome's Chamber of Commerce to launch the "Mediterranean Green Credit" program further exemplifies how</w:t>
      </w:r>
      <w:r>
        <w:t xml:space="preserve"> </w:t>
      </w:r>
      <w:r>
        <w:rPr>
          <w:bCs/>
          <w:b/>
        </w:rPr>
        <w:t xml:space="preserve">Italy Rome</w:t>
      </w:r>
      <w:r>
        <w:t xml:space="preserve"> </w:t>
      </w:r>
      <w:r>
        <w:t xml:space="preserve">is pioneering finance that harmonizes tradition with innovation. As someone who has studied the historical significance of the Palazzo dei Banchi (Rome’s medieval banking hub) and visited your flagship Piazza della Repubblica branch, I understand that your institution doesn't merely operate in Rome – it is woven into the city's financial DNA. This deep contextual understanding allows me to envision how my analytical skills could support projects like optimizing loan distribution for Vatican-related enterprises or enhancing digital onboarding for Roman expatriate communities.</w:t>
      </w:r>
    </w:p>
    <w:p>
      <w:pPr>
        <w:pStyle w:val="BodyText"/>
      </w:pPr>
      <w:r>
        <w:t xml:space="preserve">Beyond technical competencies, I embody the collaborative ethos essential for success in Italian banking culture. At LUISS, I co-founded "Finanza Sostenibile" – a student association that partnered with Banco BPM to organize Rome's first sustainable finance symposium at Palazzo Barberini. Managing 40+ attendees from institutions like Banca Nazionale del Lavoro required meticulous coordination of logistics across cultural contexts, demonstrating my ability to thrive in environments where relationship-building precedes transactional outcomes. I am equally adept at leveraging tools critical for modern banking: advanced Excel (VBA macros for financial modeling), Python (for data analysis), and Bloomberg Terminal – all skills I honed while preparing case studies on the Italian government’s "Pnrr" investment strategy. Crucially, my internship experience taught me that a future</w:t>
      </w:r>
      <w:r>
        <w:t xml:space="preserve"> </w:t>
      </w:r>
      <w:r>
        <w:rPr>
          <w:bCs/>
          <w:b/>
        </w:rPr>
        <w:t xml:space="preserve">Banker</w:t>
      </w:r>
      <w:r>
        <w:t xml:space="preserve"> </w:t>
      </w:r>
      <w:r>
        <w:t xml:space="preserve">must balance quantitative precision with human-centered service – a philosophy I witnessed daily at Banca Monte dei Paschi during client consultations where complex credit decisions were always preceded by genuine interest in the entrepreneur's story.</w:t>
      </w:r>
    </w:p>
    <w:p>
      <w:pPr>
        <w:pStyle w:val="BodyText"/>
      </w:pPr>
      <w:r>
        <w:t xml:space="preserve">Working within</w:t>
      </w:r>
      <w:r>
        <w:t xml:space="preserve"> </w:t>
      </w:r>
      <w:r>
        <w:rPr>
          <w:bCs/>
          <w:b/>
        </w:rPr>
        <w:t xml:space="preserve">Italy Rome</w:t>
      </w:r>
      <w:r>
        <w:t xml:space="preserve">'s financial ecosystem presents an unparalleled opportunity to witness history and innovation coexisting – from the Roman Forum's ancient commercial roots to today’s AI-driven trading floors. [Bank Name]’s commitment to fostering local talent through programs like your "Young Leaders in Banking" initiative reflects the very ethos I strive toward. I am prepared to contribute immediately by supporting your Corporate Banking team through market research on German-Italian SME partnerships, analyzing risk metrics for retail clients in the Ostiense district, or assisting with the upcoming Rome FinTech Week event. My dedication to continuous learning aligns with your institution’s values: just last month, I completed a certificate in "Ethical AI Applications in Finance" from Oxford University’s online program to stay ahead of industry transformations.</w:t>
      </w:r>
    </w:p>
    <w:p>
      <w:pPr>
        <w:pStyle w:val="BodyText"/>
      </w:pPr>
      <w:r>
        <w:t xml:space="preserve">This Internship Application Letter represents more than a formal submission; it is a testament to my resolve to become an asset within your team and the broader Rome banking community. I would be honored to discuss how my skills in financial analysis, cultural fluency, and passion for Italy’s evolving economic narrative can support [Bank Name]'s mission during an interview at your convenience. Thank you for considering my application – I have attached my CV for further detail and welcome the opportunity to demonstrate how my proactive approach can contribute to your legacy of excellence in</w:t>
      </w:r>
      <w:r>
        <w:t xml:space="preserve"> </w:t>
      </w:r>
      <w:r>
        <w:rPr>
          <w:bCs/>
          <w:b/>
        </w:rPr>
        <w:t xml:space="preserve">Italy Rome</w:t>
      </w:r>
      <w:r>
        <w:t xml:space="preserve">.</w:t>
      </w:r>
    </w:p>
    <w:p>
      <w:pPr>
        <w:pStyle w:val="BodyText"/>
      </w:pPr>
      <w:r>
        <w:t xml:space="preserve">Sincerely,</w:t>
      </w:r>
    </w:p>
    <w:p>
      <w:pPr>
        <w:pStyle w:val="BodyText"/>
      </w:pPr>
      <w:r>
        <w:t xml:space="preserve">[Your Full Name]</w:t>
      </w:r>
    </w:p>
    <w:p>
      <w:pPr>
        <w:pStyle w:val="BodyText"/>
      </w:pPr>
      <w:r>
        <w:t xml:space="preserve">[Your Student ID/University Registration Number (Optional)]</w:t>
      </w:r>
    </w:p>
    <w:p>
      <w:pPr>
        <w:pStyle w:val="BodyText"/>
      </w:pPr>
      <w:r>
        <w:t xml:space="preserve">Word Count: 847 | Document optimized for Italian banking industry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Internship in Rome, Italy</dc:title>
  <dc:creator/>
  <dc:language>en</dc:language>
  <cp:keywords/>
  <dcterms:created xsi:type="dcterms:W3CDTF">2026-07-23T03:16:57Z</dcterms:created>
  <dcterms:modified xsi:type="dcterms:W3CDTF">2026-07-23T03:16:57Z</dcterms:modified>
</cp:coreProperties>
</file>

<file path=docProps/custom.xml><?xml version="1.0" encoding="utf-8"?>
<Properties xmlns="http://schemas.openxmlformats.org/officeDocument/2006/custom-properties" xmlns:vt="http://schemas.openxmlformats.org/officeDocument/2006/docPropsVTypes"/>
</file>